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8-03</w:t>
      </w:r>
      <w:r>
        <w:t xml:space="preserve"> </w:t>
      </w:r>
      <w:r>
        <w:t xml:space="preserve">06:13:0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4dcbdb18722bc14667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8-03T06:13:12Z</dcterms:created>
  <dcterms:modified xsi:type="dcterms:W3CDTF">2024-08-03T06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8-03 06:13:06</vt:lpwstr>
  </property>
</Properties>
</file>